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416968" cy="351322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12807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7125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5001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8111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7296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8736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3034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82717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4074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2435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2328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1224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7710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94006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выдов Сергей Арсентьевич</dc:creator>
  <dc:language>ru-RU</dc:language>
  <cp:keywords/>
  <dcterms:created xsi:type="dcterms:W3CDTF">2024-06-21T13:30:43Z</dcterms:created>
  <dcterms:modified xsi:type="dcterms:W3CDTF">2024-06-21T13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